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E3625" w14:textId="09F02C29" w:rsidR="003D04C6" w:rsidRPr="006405D2" w:rsidRDefault="00511A73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AC5D8A"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</w:rPr>
        <w:t>5</w:t>
      </w:r>
      <w:r w:rsidR="00E93D93" w:rsidRPr="006405D2">
        <w:rPr>
          <w:rFonts w:ascii="Times New Roman" w:hAnsi="Times New Roman" w:cs="Times New Roman"/>
          <w:sz w:val="24"/>
          <w:szCs w:val="24"/>
        </w:rPr>
        <w:t>.</w:t>
      </w:r>
      <w:r w:rsidR="00693263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2CE00DFF" w14:textId="77777777" w:rsidR="006D61F5" w:rsidRDefault="006D61F5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85C056" w14:textId="77777777" w:rsidR="006D61F5" w:rsidRDefault="006D61F5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306EC5" w14:textId="77777777" w:rsidR="00BD6847" w:rsidRPr="00BD6847" w:rsidRDefault="00D4324B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" w:history="1">
        <w:r w:rsidR="00BD6847" w:rsidRPr="00BD684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ssociate Professor Dr. Azima Abdul Manaf</w:t>
        </w:r>
      </w:hyperlink>
      <w:r w:rsidR="00BD6847" w:rsidRPr="00BD6847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5165901" w14:textId="77777777" w:rsidR="00BD6847" w:rsidRPr="00BD6847" w:rsidRDefault="00BD6847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6847">
        <w:rPr>
          <w:rFonts w:ascii="Times New Roman" w:hAnsi="Times New Roman" w:cs="Times New Roman"/>
          <w:sz w:val="24"/>
          <w:szCs w:val="24"/>
        </w:rPr>
        <w:t xml:space="preserve">Faculty of Social Sciences &amp; Humanities </w:t>
      </w:r>
    </w:p>
    <w:p w14:paraId="6561423E" w14:textId="77777777" w:rsidR="00F45682" w:rsidRPr="00BD6847" w:rsidRDefault="00BD6847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6847">
        <w:rPr>
          <w:rFonts w:ascii="Times New Roman" w:hAnsi="Times New Roman" w:cs="Times New Roman"/>
          <w:sz w:val="24"/>
          <w:szCs w:val="24"/>
        </w:rPr>
        <w:t>Universiti Kebangsaan Malaysia, Malaysia</w:t>
      </w:r>
    </w:p>
    <w:p w14:paraId="5F373E48" w14:textId="77777777" w:rsidR="00BD6847" w:rsidRPr="006405D2" w:rsidRDefault="00BD6847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5D305D" w14:textId="77777777" w:rsidR="00F566CE" w:rsidRPr="006405D2" w:rsidRDefault="00F566CE" w:rsidP="002A7D1B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405D2">
        <w:rPr>
          <w:rFonts w:ascii="Times New Roman" w:hAnsi="Times New Roman" w:cs="Times New Roman"/>
          <w:sz w:val="24"/>
          <w:szCs w:val="24"/>
        </w:rPr>
        <w:t>Dear</w:t>
      </w:r>
      <w:r w:rsidR="004B5346" w:rsidRPr="006405D2">
        <w:rPr>
          <w:rFonts w:ascii="Times New Roman" w:hAnsi="Times New Roman" w:cs="Times New Roman"/>
          <w:sz w:val="24"/>
          <w:szCs w:val="24"/>
        </w:rPr>
        <w:t xml:space="preserve"> </w:t>
      </w:r>
      <w:r w:rsidR="00F45682" w:rsidRPr="006405D2">
        <w:rPr>
          <w:rFonts w:ascii="Times New Roman" w:hAnsi="Times New Roman" w:cs="Times New Roman"/>
          <w:sz w:val="24"/>
          <w:szCs w:val="24"/>
        </w:rPr>
        <w:t>Editor-in-Chief</w:t>
      </w:r>
      <w:r w:rsidR="006D61F5">
        <w:rPr>
          <w:rFonts w:ascii="Times New Roman" w:hAnsi="Times New Roman" w:cs="Times New Roman"/>
          <w:sz w:val="24"/>
          <w:szCs w:val="24"/>
        </w:rPr>
        <w:t>-</w:t>
      </w:r>
      <w:r w:rsidR="006D61F5" w:rsidRPr="006D61F5">
        <w:t xml:space="preserve"> </w:t>
      </w:r>
      <w:r w:rsidR="00BD6847">
        <w:rPr>
          <w:rFonts w:ascii="Times New Roman" w:hAnsi="Times New Roman" w:cs="Times New Roman"/>
          <w:sz w:val="24"/>
          <w:szCs w:val="24"/>
        </w:rPr>
        <w:t xml:space="preserve">Akademika </w:t>
      </w:r>
    </w:p>
    <w:p w14:paraId="43154251" w14:textId="77777777" w:rsidR="00F566CE" w:rsidRPr="006405D2" w:rsidRDefault="00F566CE" w:rsidP="002A7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9DF1CC" w14:textId="77777777" w:rsidR="00F566CE" w:rsidRDefault="00F566CE" w:rsidP="002A7D1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61F5">
        <w:rPr>
          <w:rFonts w:ascii="Times New Roman" w:hAnsi="Times New Roman" w:cs="Times New Roman"/>
          <w:b/>
          <w:sz w:val="24"/>
          <w:szCs w:val="24"/>
        </w:rPr>
        <w:t xml:space="preserve">Submission of Paper to </w:t>
      </w:r>
      <w:r w:rsidR="00BD6847">
        <w:rPr>
          <w:rFonts w:ascii="Times New Roman" w:hAnsi="Times New Roman" w:cs="Times New Roman"/>
          <w:b/>
          <w:sz w:val="24"/>
          <w:szCs w:val="24"/>
        </w:rPr>
        <w:t>Akademika</w:t>
      </w:r>
    </w:p>
    <w:p w14:paraId="0513F4E1" w14:textId="77777777" w:rsidR="00511A73" w:rsidRPr="00C73714" w:rsidRDefault="00511A73" w:rsidP="00511A7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A61235" w14:textId="71340F09" w:rsidR="00511A73" w:rsidRPr="00B42F2E" w:rsidRDefault="00511A73" w:rsidP="00511A73">
      <w:pPr>
        <w:jc w:val="both"/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I wish to submit a new article titled, “</w:t>
      </w:r>
      <w:r w:rsidRPr="00C82343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Implikasi Pandemik Covid-19 terhadap Penjanaan Sisa Pepejal semasa PKP dan sepanjang Bulan Ramadan di Malaysia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” for intended publication in </w:t>
      </w:r>
      <w:r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Akademika </w:t>
      </w:r>
      <w:r w:rsidRPr="00C73714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for your kind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consideration.</w:t>
      </w:r>
    </w:p>
    <w:p w14:paraId="23157D7B" w14:textId="77777777" w:rsidR="00511A73" w:rsidRPr="00C73714" w:rsidRDefault="00511A73" w:rsidP="00511A73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I declare that the work submitted for publication is original, previously unpublished in English or any other language(s), and not under consideration for publication elsewhere. In this paper, I have report</w:t>
      </w:r>
      <w:r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ed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 on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i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mplications of COVID-19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p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andemic 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s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oli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w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ast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g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neration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. This study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also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suggests </w:t>
      </w:r>
      <w:r w:rsidRPr="00C73714">
        <w:rPr>
          <w:rFonts w:ascii="Times New Roman" w:hAnsi="Times New Roman" w:cs="Times New Roman"/>
          <w:sz w:val="24"/>
          <w:szCs w:val="24"/>
        </w:rPr>
        <w:t>several recom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C73714">
        <w:rPr>
          <w:rFonts w:ascii="Times New Roman" w:hAnsi="Times New Roman" w:cs="Times New Roman"/>
          <w:sz w:val="24"/>
          <w:szCs w:val="24"/>
        </w:rPr>
        <w:t>endations to provide guidelines and strategies for improving waste management at</w:t>
      </w:r>
      <w:r>
        <w:rPr>
          <w:rFonts w:ascii="Times New Roman" w:hAnsi="Times New Roman" w:cs="Times New Roman"/>
          <w:sz w:val="24"/>
          <w:szCs w:val="24"/>
        </w:rPr>
        <w:t xml:space="preserve"> the household</w:t>
      </w:r>
      <w:r w:rsidRPr="00C73714">
        <w:rPr>
          <w:rFonts w:ascii="Times New Roman" w:hAnsi="Times New Roman" w:cs="Times New Roman"/>
          <w:sz w:val="24"/>
          <w:szCs w:val="24"/>
        </w:rPr>
        <w:t xml:space="preserve"> level.</w:t>
      </w:r>
      <w:r w:rsidRPr="00C73714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The paper should be of interest to readers in the areas of 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waste management and environm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al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management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.</w:t>
      </w:r>
      <w:r w:rsidRPr="00C73714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</w:p>
    <w:p w14:paraId="0A7BA5B0" w14:textId="77777777" w:rsidR="00511A73" w:rsidRDefault="00511A73" w:rsidP="00511A73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</w:pP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The world had witnessed the various positive environmental implications of nationwide during movement control orders (MCO) brought upon by COVID-19 such as clean rivers and reducing the air pollution. However, these situations are no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the same as solid waste management, especially food waste, plastics,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and clinical waste. This pandemic has altered the percentage of composition and quantity of waste generation and created woes among policymakers. On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a </w:t>
      </w:r>
      <w:r w:rsidRPr="00C82343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few studies focused on the implications of the COVID-19 pandemic on solid waste generation. Thus, this study examined the research gap by conducting research based on the implications of the COVID-19 pandemic for solid waste generation during MCO and the month of Ramadan in Malaysia. </w:t>
      </w:r>
    </w:p>
    <w:p w14:paraId="449007C9" w14:textId="77777777" w:rsidR="00511A73" w:rsidRPr="00B42F2E" w:rsidRDefault="00511A73" w:rsidP="00511A73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Please address all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correspondence concerning this manuscript to me at </w:t>
      </w:r>
      <w:hyperlink r:id="rId5" w:tgtFrame="_blank" w:history="1">
        <w:r w:rsidRPr="00B42F2E">
          <w:rPr>
            <w:rFonts w:ascii="Times New Roman" w:eastAsia="Times New Roman" w:hAnsi="Times New Roman" w:cs="Times New Roman"/>
            <w:color w:val="196AD4"/>
            <w:sz w:val="24"/>
            <w:szCs w:val="24"/>
            <w:u w:val="single"/>
            <w:lang w:eastAsia="en-MY"/>
          </w:rPr>
          <w:t>saraswathy50@yahoo.com</w:t>
        </w:r>
      </w:hyperlink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 &amp; 0162576488, and I would notify you if there is a change of either my email address or telephone number.</w:t>
      </w:r>
    </w:p>
    <w:p w14:paraId="6487825C" w14:textId="77777777" w:rsidR="00511A73" w:rsidRPr="00B42F2E" w:rsidRDefault="00511A73" w:rsidP="00511A73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>Thank you for your consideration of this manuscript.</w:t>
      </w:r>
    </w:p>
    <w:p w14:paraId="3DA0E32E" w14:textId="77777777" w:rsidR="00511A73" w:rsidRPr="00B42F2E" w:rsidRDefault="00511A73" w:rsidP="00511A73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60383ACB" w14:textId="77777777" w:rsidR="00511A73" w:rsidRPr="00B42F2E" w:rsidRDefault="00511A73" w:rsidP="00511A73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68346AD7" w14:textId="77777777" w:rsidR="00511A73" w:rsidRPr="00B42F2E" w:rsidRDefault="00511A73" w:rsidP="00511A73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Regards,</w:t>
      </w:r>
    </w:p>
    <w:p w14:paraId="3DF3A5ED" w14:textId="77777777" w:rsidR="00511A73" w:rsidRPr="00B42F2E" w:rsidRDefault="00511A73" w:rsidP="00511A73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47315D8C" w14:textId="77777777" w:rsidR="00511A73" w:rsidRPr="00B42F2E" w:rsidRDefault="00511A73" w:rsidP="00511A73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Dr. Saraswathy kasavan</w:t>
      </w:r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MY" w:eastAsia="en-MY"/>
        </w:rPr>
        <w:t> </w:t>
      </w:r>
    </w:p>
    <w:p w14:paraId="3BF0800D" w14:textId="2676BAA2" w:rsidR="00C45376" w:rsidRPr="006405D2" w:rsidRDefault="00C45376" w:rsidP="00511A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45376" w:rsidRPr="006405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DM0MjIwNQWyzZR0lIJTi4sz8/NACoxqAX9c3AcsAAAA"/>
  </w:docVars>
  <w:rsids>
    <w:rsidRoot w:val="00F566CE"/>
    <w:rsid w:val="00064478"/>
    <w:rsid w:val="0015235C"/>
    <w:rsid w:val="001C133B"/>
    <w:rsid w:val="001F1ED0"/>
    <w:rsid w:val="002A7D1B"/>
    <w:rsid w:val="00326F40"/>
    <w:rsid w:val="003B3FEF"/>
    <w:rsid w:val="003D04C6"/>
    <w:rsid w:val="00462823"/>
    <w:rsid w:val="004B5346"/>
    <w:rsid w:val="00511A73"/>
    <w:rsid w:val="00532420"/>
    <w:rsid w:val="00554C99"/>
    <w:rsid w:val="00596429"/>
    <w:rsid w:val="00604AC5"/>
    <w:rsid w:val="006405D2"/>
    <w:rsid w:val="00693263"/>
    <w:rsid w:val="006D61F5"/>
    <w:rsid w:val="009F0FA1"/>
    <w:rsid w:val="00A25120"/>
    <w:rsid w:val="00AC5D8A"/>
    <w:rsid w:val="00BD6847"/>
    <w:rsid w:val="00C45376"/>
    <w:rsid w:val="00C51A17"/>
    <w:rsid w:val="00C7750F"/>
    <w:rsid w:val="00D4324B"/>
    <w:rsid w:val="00E93D93"/>
    <w:rsid w:val="00EC6C50"/>
    <w:rsid w:val="00F227FD"/>
    <w:rsid w:val="00F45682"/>
    <w:rsid w:val="00F5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7F277"/>
  <w15:docId w15:val="{14294999-E468-40A3-921F-40350A0C4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282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Cs w:val="24"/>
      <w:lang w:bidi="ta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56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2823"/>
    <w:rPr>
      <w:rFonts w:ascii="Times New Roman" w:eastAsiaTheme="majorEastAsia" w:hAnsi="Times New Roman" w:cs="Times New Roman"/>
      <w:b/>
      <w:bCs/>
      <w:szCs w:val="24"/>
      <w:lang w:bidi="ta-IN"/>
    </w:rPr>
  </w:style>
  <w:style w:type="character" w:customStyle="1" w:styleId="apple-converted-space">
    <w:name w:val="apple-converted-space"/>
    <w:basedOn w:val="DefaultParagraphFont"/>
    <w:rsid w:val="00F566CE"/>
  </w:style>
  <w:style w:type="character" w:styleId="Hyperlink">
    <w:name w:val="Hyperlink"/>
    <w:basedOn w:val="DefaultParagraphFont"/>
    <w:uiPriority w:val="99"/>
    <w:unhideWhenUsed/>
    <w:rsid w:val="001F1ED0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5682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2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raswathy50@yahoo.com" TargetMode="External"/><Relationship Id="rId4" Type="http://schemas.openxmlformats.org/officeDocument/2006/relationships/hyperlink" Target="javascript:openRTWindow('http://ejournal.ukm.my/akademika/about/editorialTeamBio/35358'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_PC</dc:creator>
  <cp:lastModifiedBy>Saraswathy Kasavan</cp:lastModifiedBy>
  <cp:revision>19</cp:revision>
  <dcterms:created xsi:type="dcterms:W3CDTF">2017-04-17T04:07:00Z</dcterms:created>
  <dcterms:modified xsi:type="dcterms:W3CDTF">2021-05-19T17:12:00Z</dcterms:modified>
</cp:coreProperties>
</file>